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hthalmologist</w:t>
      </w:r>
      <w:r>
        <w:t xml:space="preserve"> </w:t>
      </w:r>
      <w:r>
        <w:t xml:space="preserve">Application</w:t>
      </w:r>
      <w:r>
        <w:t xml:space="preserve"> </w:t>
      </w:r>
      <w:r>
        <w:t xml:space="preserve">in</w:t>
      </w:r>
      <w:r>
        <w:t xml:space="preserve"> </w:t>
      </w:r>
      <w:r>
        <w:t xml:space="preserve">Japan</w:t>
      </w:r>
      <w:r>
        <w:t xml:space="preserve"> </w:t>
      </w:r>
      <w:r>
        <w:t xml:space="preserve">Osaka</w:t>
      </w:r>
    </w:p>
    <w:bookmarkStart w:id="20" w:name="Xb87fac6c379b6f633b122478a3b58847a60387d"/>
    <w:p>
      <w:pPr>
        <w:pStyle w:val="Heading1"/>
      </w:pPr>
      <w:r>
        <w:t xml:space="preserve">Cover Letter for Ophthalmologist Position in Japan Osaka</w:t>
      </w:r>
    </w:p>
    <w:p>
      <w:pPr>
        <w:pStyle w:val="FirstParagraph"/>
      </w:pPr>
      <w:r>
        <w:t xml:space="preserve">Dear Hiring Committee,</w:t>
      </w:r>
    </w:p>
    <w:p>
      <w:pPr>
        <w:pStyle w:val="BodyText"/>
      </w:pPr>
      <w:r>
        <w:t xml:space="preserve">I am writing to express my sincere interest in the Ophthalmologist position at your esteemed institution in Japan Osaka. As a dedicated and experienced ophthalmologist with a passion for advancing eye care and contributing to the healthcare landscape of Japan, I am eager to bring my expertise, cultural adaptability, and commitment to excellence to your team. My professional journey has equipped me with the skills necessary to thrive in a dynamic medical environment like Osaka, where innovation meets tradition in patient care.</w:t>
      </w:r>
    </w:p>
    <w:p>
      <w:pPr>
        <w:pStyle w:val="BodyText"/>
      </w:pPr>
      <w:r>
        <w:t xml:space="preserve">With over [X years] of experience in ophthalmology, I have developed a strong foundation in diagnosing and treating a wide range of eye conditions, from common refractive errors to complex retinal and corneal diseases. My clinical training includes [specific details: e.g., residency at XYZ Hospital, fellowship in cataract surgery or glaucoma management], which has honed my technical proficiency and ability to deliver patient-centered care. I am particularly passionate about [specific area of interest, e.g., pediatric ophthalmology, refractive surgery, or retinal diagnostics], and I have consistently sought opportunities to stay at the forefront of advancements in this field through continuous education and research.</w:t>
      </w:r>
    </w:p>
    <w:p>
      <w:pPr>
        <w:pStyle w:val="BodyText"/>
      </w:pPr>
      <w:r>
        <w:t xml:space="preserve">What draws me to Japan Osaka is its reputation as a global leader in healthcare innovation and its commitment to high-quality medical standards. The city’s blend of cutting-edge technology, rigorous clinical protocols, and a patient-centric approach aligns perfectly with my professional values. I am deeply inspired by Japan’s emphasis on precision, efficiency, and respect for the human element in medicine—a philosophy that resonates with my own approach to ophthalmology. I am especially intrigued by the opportunity to work within Osaka’s thriving medical community, where institutions like [mention specific hospitals or clinics if applicable] are at the forefront of eye care advancements.</w:t>
      </w:r>
    </w:p>
    <w:p>
      <w:pPr>
        <w:pStyle w:val="BodyText"/>
      </w:pPr>
      <w:r>
        <w:t xml:space="preserve">My experience as an Ophthalmologist has not only focused on clinical excellence but also on fostering trust and communication with patients. In my previous role at [previous workplace], I collaborated with multidisciplinary teams to provide comprehensive care, ensuring that each patient received personalized treatment plans tailored to their unique needs. I have also contributed to public health initiatives, such as [specific example: e.g., free eye screenings in underserved communities or awareness campaigns about preventable blindness], which has deepened my understanding of the social and cultural dimensions of healthcare. This holistic perspective is crucial in Japan, where patient autonomy and cultural sensitivity are integral to medical practice.</w:t>
      </w:r>
    </w:p>
    <w:p>
      <w:pPr>
        <w:pStyle w:val="BodyText"/>
      </w:pPr>
      <w:r>
        <w:t xml:space="preserve">One of my greatest strengths is adaptability. Having worked in diverse clinical settings, I have learned to navigate different healthcare systems, languages, and patient populations with ease. While I am fluent in [list languages], including English and Japanese (if applicable), I am also committed to furthering my language skills to better serve the local community in Osaka. Additionally, my ability to integrate into a team-oriented environment has been consistently praised by colleagues and supervisors alike. I believe that collaboration is key to delivering exceptional outcomes, and I am eager to contribute my expertise while learning from the wealth of knowledge within your institution.</w:t>
      </w:r>
    </w:p>
    <w:p>
      <w:pPr>
        <w:pStyle w:val="BodyText"/>
      </w:pPr>
      <w:r>
        <w:t xml:space="preserve">Japan’s healthcare system is renowned for its efficiency, accessibility, and patient safety protocols—values that I strive to uphold in every aspect of my work. In Osaka specifically, the blend of traditional Japanese medical practices and modern technology creates a unique environment for innovation. I am particularly interested in exploring opportunities to contribute to research or quality improvement projects that align with your institution’s mission. Whether it is participating in clinical trials, mentoring junior staff, or engaging in community outreach programs, I am ready to take on challenges that drive positive change.</w:t>
      </w:r>
    </w:p>
    <w:p>
      <w:pPr>
        <w:pStyle w:val="BodyText"/>
      </w:pPr>
      <w:r>
        <w:t xml:space="preserve">I am also deeply aware of the cultural nuances that shape medical practice in Japan. The emphasis on respect for elders, meticulous attention to detail, and a strong sense of duty resonate with my personal ethos as an Ophthalmologist. I have studied Japanese culture extensively and am prepared to embrace the customs and expectations of working in Osaka. This includes understanding the importance of harmony in team dynamics, adhering to strict hygiene standards, and maintaining a high level of professionalism at all times.</w:t>
      </w:r>
    </w:p>
    <w:p>
      <w:pPr>
        <w:pStyle w:val="BodyText"/>
      </w:pPr>
      <w:r>
        <w:t xml:space="preserve">Finally, I want to express my enthusiasm for the opportunity to contribute to your institution’s legacy of excellence. My goal as an Ophthalmologist is not just to treat patients but to empower them with knowledge and hope. I am confident that my background, skills, and passion for eye care make me a strong candidate for this position. I would be honored to discuss how my experience can benefit your team and further the mission of providing exceptional ophthalmic care in Japan Osaka.</w:t>
      </w:r>
    </w:p>
    <w:p>
      <w:pPr>
        <w:pStyle w:val="BodyText"/>
      </w:pPr>
      <w:r>
        <w:t xml:space="preserve">Thank you for considering my application. I look forward to the possibility of contributing to your institution’s continued success and to growing professionally in the vibrant medical environment of Osaka.</w:t>
      </w:r>
    </w:p>
    <w:p>
      <w:pPr>
        <w:pStyle w:val="BodyText"/>
      </w:pPr>
      <w:r>
        <w:t xml:space="preserve">Sincerely,</w:t>
      </w:r>
      <w:r>
        <w:br/>
      </w:r>
      <w:r>
        <w:t xml:space="preserve">[Your Full Name]</w:t>
      </w:r>
      <w:r>
        <w:br/>
      </w:r>
      <w:r>
        <w:t xml:space="preserve">[Your Contact Information]</w:t>
      </w:r>
      <w:r>
        <w:br/>
      </w:r>
      <w:r>
        <w:t xml:space="preserve">[LinkedIn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hthalmologist Application in Japan Osaka</dc:title>
  <dc:creator/>
  <dc:language>en</dc:language>
  <cp:keywords/>
  <dcterms:created xsi:type="dcterms:W3CDTF">2026-07-23T09:26:09Z</dcterms:created>
  <dcterms:modified xsi:type="dcterms:W3CDTF">2026-07-23T09:26:09Z</dcterms:modified>
</cp:coreProperties>
</file>

<file path=docProps/custom.xml><?xml version="1.0" encoding="utf-8"?>
<Properties xmlns="http://schemas.openxmlformats.org/officeDocument/2006/custom-properties" xmlns:vt="http://schemas.openxmlformats.org/officeDocument/2006/docPropsVTypes"/>
</file>